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876A4" w14:textId="77777777" w:rsidR="00C850D5" w:rsidRDefault="009B1ED3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ntro to Java Week </w:t>
      </w:r>
      <w:r w:rsidR="003965DE">
        <w:rPr>
          <w:sz w:val="36"/>
          <w:szCs w:val="36"/>
        </w:rPr>
        <w:t>6</w:t>
      </w:r>
      <w:r>
        <w:rPr>
          <w:sz w:val="36"/>
          <w:szCs w:val="36"/>
        </w:rPr>
        <w:t xml:space="preserve"> Coding Assignment</w:t>
      </w:r>
    </w:p>
    <w:p w14:paraId="676C572E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5D9A030F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59653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7A8DB3B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29347C8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7D982036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74433E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1F4497D6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581BF6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A898BD1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18C35C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610B711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0EFF7DC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6C0A9BB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9C5BE2D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021D7189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3E993630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48690CD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3C30B0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3824D44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77EFDFC9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11F7B64" w14:textId="77777777" w:rsidR="009B1ED3" w:rsidRDefault="009B1ED3" w:rsidP="009B1ED3">
      <w:pPr>
        <w:rPr>
          <w:szCs w:val="24"/>
        </w:rPr>
      </w:pPr>
    </w:p>
    <w:p w14:paraId="2FCD5D8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7489F8B4" w14:textId="128844A5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10BE16B5" w14:textId="51DEAEEC" w:rsidR="00360E1B" w:rsidRPr="00360E1B" w:rsidRDefault="00360E1B" w:rsidP="006E08EB">
      <w:pPr>
        <w:rPr>
          <w:i/>
          <w:szCs w:val="24"/>
        </w:rPr>
      </w:pPr>
      <w:r>
        <w:rPr>
          <w:szCs w:val="24"/>
        </w:rPr>
        <w:t xml:space="preserve">For the final project you will be creating an automated version of the classic card game </w:t>
      </w:r>
      <w:r>
        <w:rPr>
          <w:i/>
          <w:szCs w:val="24"/>
        </w:rPr>
        <w:t>WAR.</w:t>
      </w:r>
    </w:p>
    <w:p w14:paraId="169DE60A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the following classes.</w:t>
      </w:r>
    </w:p>
    <w:p w14:paraId="428ED09E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Card</w:t>
      </w:r>
    </w:p>
    <w:p w14:paraId="7BE62612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74F773A" w14:textId="2250ADB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v</w:t>
      </w:r>
      <w:r w:rsidR="00360E1B" w:rsidRPr="00C742BA">
        <w:rPr>
          <w:b/>
          <w:szCs w:val="24"/>
        </w:rPr>
        <w:t>alue</w:t>
      </w:r>
      <w:r w:rsidR="00360E1B">
        <w:rPr>
          <w:szCs w:val="24"/>
        </w:rPr>
        <w:t xml:space="preserve"> (contains a value from 2-14 representing cards 2-Ace)</w:t>
      </w:r>
    </w:p>
    <w:p w14:paraId="4E9DBB1E" w14:textId="7DF1FA0A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  <w:r w:rsidR="00360E1B">
        <w:rPr>
          <w:szCs w:val="24"/>
        </w:rPr>
        <w:t xml:space="preserve"> (e.g. Ace of Diamonds, or Two of Hearts)</w:t>
      </w:r>
    </w:p>
    <w:p w14:paraId="14205FF1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390D658F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t>Getters and Setters</w:t>
      </w:r>
    </w:p>
    <w:p w14:paraId="51FE03F4" w14:textId="2D5D8403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a card)</w:t>
      </w:r>
    </w:p>
    <w:p w14:paraId="18EA7BCA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Deck</w:t>
      </w:r>
    </w:p>
    <w:p w14:paraId="769BA72E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C6995C2" w14:textId="564E018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c</w:t>
      </w:r>
      <w:r w:rsidR="00360E1B" w:rsidRPr="00C742BA">
        <w:rPr>
          <w:b/>
          <w:szCs w:val="24"/>
        </w:rPr>
        <w:t>ards</w:t>
      </w:r>
      <w:r w:rsidR="00360E1B">
        <w:rPr>
          <w:szCs w:val="24"/>
        </w:rPr>
        <w:t xml:space="preserve"> (List of Card)</w:t>
      </w:r>
    </w:p>
    <w:p w14:paraId="09A30BAC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4F0370F1" w14:textId="46115FB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huffle</w:t>
      </w:r>
      <w:r w:rsidR="00360E1B">
        <w:rPr>
          <w:szCs w:val="24"/>
        </w:rPr>
        <w:t xml:space="preserve"> (randomizes the order of the cards)</w:t>
      </w:r>
    </w:p>
    <w:p w14:paraId="5210B4E0" w14:textId="63C813D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removes and returns the top card of the Cards field)</w:t>
      </w:r>
    </w:p>
    <w:p w14:paraId="65F7E1B8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lastRenderedPageBreak/>
        <w:t>In the constructor, when a new Deck is instantiated, the Cards field should be populated with the standard 52 cards.</w:t>
      </w:r>
    </w:p>
    <w:p w14:paraId="719B42B5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Player</w:t>
      </w:r>
    </w:p>
    <w:p w14:paraId="6C5B050D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7ADDA1C1" w14:textId="1710C4EC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h</w:t>
      </w:r>
      <w:r w:rsidR="00360E1B" w:rsidRPr="00C742BA">
        <w:rPr>
          <w:b/>
          <w:szCs w:val="24"/>
        </w:rPr>
        <w:t>and</w:t>
      </w:r>
      <w:r w:rsidR="00360E1B">
        <w:rPr>
          <w:szCs w:val="24"/>
        </w:rPr>
        <w:t xml:space="preserve"> (List of Card)</w:t>
      </w:r>
    </w:p>
    <w:p w14:paraId="239367D2" w14:textId="09CDDA71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core</w:t>
      </w:r>
      <w:r w:rsidR="00A37C82">
        <w:rPr>
          <w:b/>
          <w:szCs w:val="24"/>
        </w:rPr>
        <w:t xml:space="preserve"> </w:t>
      </w:r>
      <w:r w:rsidR="00A37C82">
        <w:rPr>
          <w:szCs w:val="24"/>
        </w:rPr>
        <w:t>(set to 0 in the constructor)</w:t>
      </w:r>
    </w:p>
    <w:p w14:paraId="69029CC2" w14:textId="6BE92C30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</w:p>
    <w:p w14:paraId="2444A488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7868B804" w14:textId="5188180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the player and calls the describe method for each card in the Hand List)</w:t>
      </w:r>
    </w:p>
    <w:p w14:paraId="64685DA6" w14:textId="75A8C638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f</w:t>
      </w:r>
      <w:r w:rsidR="00F01D93" w:rsidRPr="00C742BA">
        <w:rPr>
          <w:b/>
          <w:szCs w:val="24"/>
        </w:rPr>
        <w:t>lip</w:t>
      </w:r>
      <w:r w:rsidR="00360E1B">
        <w:rPr>
          <w:szCs w:val="24"/>
        </w:rPr>
        <w:t xml:space="preserve"> (removes </w:t>
      </w:r>
      <w:r w:rsidR="00F01D93">
        <w:rPr>
          <w:szCs w:val="24"/>
        </w:rPr>
        <w:t>and returns the top card of the Hand)</w:t>
      </w:r>
    </w:p>
    <w:p w14:paraId="12DD8E3C" w14:textId="5A6149B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takes a Deck as an argument and calls the draw method on the deck, adding the returned Card to the hand field)</w:t>
      </w:r>
    </w:p>
    <w:p w14:paraId="6154FF37" w14:textId="63D23DE2" w:rsidR="00A37C82" w:rsidRDefault="00A37C82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b/>
          <w:szCs w:val="24"/>
        </w:rPr>
        <w:t xml:space="preserve">incrementScore </w:t>
      </w:r>
      <w:r>
        <w:rPr>
          <w:szCs w:val="24"/>
        </w:rPr>
        <w:t>(adds 1 to the Player’s score field)</w:t>
      </w:r>
    </w:p>
    <w:p w14:paraId="58A660F9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a class called App with a main method.</w:t>
      </w:r>
    </w:p>
    <w:p w14:paraId="01E30DBF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Instantiate a Deck and two Players, call the shuffle method on the deck.</w:t>
      </w:r>
    </w:p>
    <w:p w14:paraId="7E931154" w14:textId="30E4BC92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Using a traditional for loop, iterate 52 times calling the Draw method on the other player each iteration using the Deck you instantiated.</w:t>
      </w:r>
    </w:p>
    <w:p w14:paraId="0DEB2F75" w14:textId="2AED2B1B" w:rsidR="00360E1B" w:rsidRDefault="00F01D93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Using a traditional for loop, iterate 26 times </w:t>
      </w:r>
      <w:r w:rsidR="00B27DE5">
        <w:rPr>
          <w:szCs w:val="24"/>
        </w:rPr>
        <w:t>and call the flip method for each player.</w:t>
      </w:r>
    </w:p>
    <w:p w14:paraId="679B8399" w14:textId="5850835F" w:rsidR="00B27DE5" w:rsidRDefault="00B27DE5" w:rsidP="00B27DE5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Compare the value of each card returned by the two player’s flip methods. Call the incrementScore method on the player whose card has the higher value.</w:t>
      </w:r>
    </w:p>
    <w:p w14:paraId="23CCBAFD" w14:textId="6641A4FB" w:rsidR="00B27DE5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After the loop, compare the final score from each player. </w:t>
      </w:r>
    </w:p>
    <w:p w14:paraId="7F631BBA" w14:textId="09670628" w:rsidR="00B27DE5" w:rsidRPr="009E2206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Print the </w:t>
      </w:r>
      <w:r w:rsidR="00944476">
        <w:rPr>
          <w:szCs w:val="24"/>
        </w:rPr>
        <w:t>final score of each player and either “Player 1”, “Player 2”, or “Draw” depending on which score is higher or if they are both the same.</w:t>
      </w:r>
    </w:p>
    <w:p w14:paraId="7999DA80" w14:textId="77777777" w:rsidR="0060437A" w:rsidRPr="0060437A" w:rsidRDefault="0060437A" w:rsidP="0060437A">
      <w:pPr>
        <w:ind w:left="720"/>
        <w:rPr>
          <w:b/>
          <w:szCs w:val="24"/>
        </w:rPr>
      </w:pPr>
    </w:p>
    <w:p w14:paraId="1E605D42" w14:textId="77777777" w:rsidR="006F76AF" w:rsidRDefault="006F76AF" w:rsidP="006F76AF">
      <w:pPr>
        <w:rPr>
          <w:b/>
          <w:szCs w:val="24"/>
        </w:rPr>
      </w:pPr>
    </w:p>
    <w:p w14:paraId="71E67115" w14:textId="653BAECB" w:rsidR="00F2157F" w:rsidRDefault="00F2157F" w:rsidP="006F76AF">
      <w:pPr>
        <w:rPr>
          <w:b/>
          <w:szCs w:val="24"/>
        </w:rPr>
      </w:pPr>
      <w:r w:rsidRPr="006F76AF">
        <w:rPr>
          <w:b/>
          <w:szCs w:val="24"/>
        </w:rPr>
        <w:t>Screenshots of Code:</w:t>
      </w:r>
    </w:p>
    <w:p w14:paraId="3DAD7EF5" w14:textId="5B8DF511" w:rsidR="00A773E1" w:rsidRDefault="00A773E1" w:rsidP="006F76AF">
      <w:pPr>
        <w:rPr>
          <w:bCs/>
          <w:szCs w:val="24"/>
        </w:rPr>
      </w:pPr>
      <w:r>
        <w:rPr>
          <w:bCs/>
          <w:szCs w:val="24"/>
        </w:rPr>
        <w:t>App.java</w:t>
      </w:r>
    </w:p>
    <w:p w14:paraId="6FFF7852" w14:textId="32711A8A" w:rsidR="00A773E1" w:rsidRPr="00A773E1" w:rsidRDefault="00A773E1" w:rsidP="006F76AF">
      <w:pPr>
        <w:rPr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3813F6AD" wp14:editId="06F90AF9">
            <wp:extent cx="5943600" cy="50469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2F0BA" w14:textId="1B26A496" w:rsidR="00A773E1" w:rsidRDefault="00A773E1" w:rsidP="006F76AF">
      <w:pPr>
        <w:rPr>
          <w:b/>
          <w:szCs w:val="24"/>
        </w:rPr>
      </w:pPr>
    </w:p>
    <w:p w14:paraId="3484D5D3" w14:textId="7FEC9BDF" w:rsidR="00A773E1" w:rsidRDefault="00A773E1" w:rsidP="006F76AF">
      <w:pPr>
        <w:rPr>
          <w:bCs/>
          <w:szCs w:val="24"/>
        </w:rPr>
      </w:pPr>
      <w:r>
        <w:rPr>
          <w:bCs/>
          <w:szCs w:val="24"/>
        </w:rPr>
        <w:t>Card.java</w:t>
      </w:r>
    </w:p>
    <w:p w14:paraId="3324C455" w14:textId="248CB058" w:rsidR="00A773E1" w:rsidRDefault="00A773E1" w:rsidP="006F76AF">
      <w:pPr>
        <w:rPr>
          <w:bCs/>
          <w:szCs w:val="24"/>
        </w:rPr>
      </w:pPr>
    </w:p>
    <w:p w14:paraId="4455F40A" w14:textId="0F820995" w:rsidR="00A773E1" w:rsidRPr="00A773E1" w:rsidRDefault="00A773E1" w:rsidP="006F76AF">
      <w:pPr>
        <w:rPr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0AB664E3" wp14:editId="1248FE15">
            <wp:extent cx="5600700" cy="5286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569C4" w14:textId="77777777" w:rsidR="00A773E1" w:rsidRDefault="00A773E1" w:rsidP="006F76AF">
      <w:pPr>
        <w:rPr>
          <w:b/>
          <w:szCs w:val="24"/>
        </w:rPr>
      </w:pPr>
    </w:p>
    <w:p w14:paraId="781CEAAD" w14:textId="0A10EAF9" w:rsidR="00A773E1" w:rsidRDefault="00A773E1" w:rsidP="006F76AF">
      <w:pPr>
        <w:rPr>
          <w:bCs/>
          <w:szCs w:val="24"/>
        </w:rPr>
      </w:pPr>
      <w:r>
        <w:rPr>
          <w:bCs/>
          <w:szCs w:val="24"/>
        </w:rPr>
        <w:t>Deck.java</w:t>
      </w:r>
    </w:p>
    <w:p w14:paraId="46131B36" w14:textId="34402BF9" w:rsidR="00A773E1" w:rsidRPr="00A773E1" w:rsidRDefault="00A773E1" w:rsidP="006F76AF">
      <w:pPr>
        <w:rPr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1CE3AE40" wp14:editId="25D878FC">
            <wp:extent cx="5943600" cy="42475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371A" w14:textId="7CA62B44" w:rsidR="00F2157F" w:rsidRDefault="00F2157F" w:rsidP="00F2157F">
      <w:pPr>
        <w:rPr>
          <w:b/>
          <w:szCs w:val="24"/>
        </w:rPr>
      </w:pPr>
    </w:p>
    <w:p w14:paraId="0DD6DA19" w14:textId="4A6EFF79" w:rsidR="00A773E1" w:rsidRDefault="00A773E1" w:rsidP="00F2157F">
      <w:pPr>
        <w:rPr>
          <w:bCs/>
          <w:szCs w:val="24"/>
        </w:rPr>
      </w:pPr>
      <w:r>
        <w:rPr>
          <w:bCs/>
          <w:szCs w:val="24"/>
        </w:rPr>
        <w:t>Player.java</w:t>
      </w:r>
    </w:p>
    <w:p w14:paraId="1F4B8E9D" w14:textId="797533D1" w:rsidR="00A773E1" w:rsidRDefault="00A773E1" w:rsidP="00F2157F">
      <w:pPr>
        <w:rPr>
          <w:bCs/>
          <w:szCs w:val="24"/>
        </w:rPr>
      </w:pPr>
      <w:r w:rsidRPr="00A773E1">
        <w:lastRenderedPageBreak/>
        <w:drawing>
          <wp:inline distT="0" distB="0" distL="0" distR="0" wp14:anchorId="2051DFA6" wp14:editId="59D38020">
            <wp:extent cx="5943600" cy="82073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0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B7EAA" w14:textId="77777777" w:rsidR="00A773E1" w:rsidRPr="00A773E1" w:rsidRDefault="00A773E1" w:rsidP="00F2157F">
      <w:pPr>
        <w:rPr>
          <w:bCs/>
          <w:szCs w:val="24"/>
        </w:rPr>
      </w:pPr>
    </w:p>
    <w:p w14:paraId="14191D7E" w14:textId="77777777" w:rsidR="00A773E1" w:rsidRDefault="00A773E1" w:rsidP="00F2157F">
      <w:pPr>
        <w:rPr>
          <w:b/>
          <w:szCs w:val="24"/>
        </w:rPr>
      </w:pPr>
    </w:p>
    <w:p w14:paraId="3487BFAE" w14:textId="650A441E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55E41248" w14:textId="2557DA31" w:rsidR="00A773E1" w:rsidRDefault="00A773E1" w:rsidP="00F2157F">
      <w:pPr>
        <w:rPr>
          <w:bCs/>
          <w:szCs w:val="24"/>
        </w:rPr>
      </w:pPr>
      <w:r>
        <w:rPr>
          <w:bCs/>
          <w:szCs w:val="24"/>
        </w:rPr>
        <w:t>Player 1 Wins:</w:t>
      </w:r>
    </w:p>
    <w:p w14:paraId="365A4C0A" w14:textId="36831D49" w:rsidR="00A773E1" w:rsidRDefault="00A773E1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4B04A1F2" wp14:editId="74BDF594">
            <wp:extent cx="5943600" cy="1367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93CFE" w14:textId="77777777" w:rsidR="00A773E1" w:rsidRPr="00A773E1" w:rsidRDefault="00A773E1" w:rsidP="00F2157F">
      <w:pPr>
        <w:rPr>
          <w:bCs/>
          <w:szCs w:val="24"/>
        </w:rPr>
      </w:pPr>
    </w:p>
    <w:p w14:paraId="56D14AE1" w14:textId="6D307C5C" w:rsidR="00F2157F" w:rsidRDefault="00A773E1" w:rsidP="00F2157F">
      <w:pPr>
        <w:rPr>
          <w:bCs/>
          <w:szCs w:val="24"/>
        </w:rPr>
      </w:pPr>
      <w:r>
        <w:rPr>
          <w:bCs/>
          <w:szCs w:val="24"/>
        </w:rPr>
        <w:t xml:space="preserve">Player 2 Wins: </w:t>
      </w:r>
    </w:p>
    <w:p w14:paraId="781FCEF4" w14:textId="08E0569D" w:rsidR="00A773E1" w:rsidRDefault="00A773E1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41D4C62A" wp14:editId="2F4BC564">
            <wp:extent cx="5943600" cy="14719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76AE0" w14:textId="6AD1497D" w:rsidR="00A773E1" w:rsidRDefault="00A773E1" w:rsidP="00F2157F">
      <w:pPr>
        <w:rPr>
          <w:bCs/>
          <w:szCs w:val="24"/>
        </w:rPr>
      </w:pPr>
    </w:p>
    <w:p w14:paraId="79FD2962" w14:textId="0054BCFC" w:rsidR="00A773E1" w:rsidRDefault="00A773E1" w:rsidP="00F2157F">
      <w:pPr>
        <w:rPr>
          <w:bCs/>
          <w:szCs w:val="24"/>
        </w:rPr>
      </w:pPr>
      <w:r>
        <w:rPr>
          <w:bCs/>
          <w:szCs w:val="24"/>
        </w:rPr>
        <w:t>Draw:</w:t>
      </w:r>
    </w:p>
    <w:p w14:paraId="4DE2B130" w14:textId="53D1CDC2" w:rsidR="00A773E1" w:rsidRDefault="00A773E1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32CF5BBA" wp14:editId="491AC063">
            <wp:extent cx="5943600" cy="12839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EB6FF" w14:textId="77777777" w:rsidR="00A773E1" w:rsidRPr="00A773E1" w:rsidRDefault="00A773E1" w:rsidP="00F2157F">
      <w:pPr>
        <w:rPr>
          <w:bCs/>
          <w:szCs w:val="24"/>
        </w:rPr>
      </w:pPr>
    </w:p>
    <w:p w14:paraId="36327D52" w14:textId="5D7280E5" w:rsidR="00F2157F" w:rsidRPr="00C4526F" w:rsidRDefault="00F2157F" w:rsidP="00F2157F">
      <w:pPr>
        <w:rPr>
          <w:bCs/>
          <w:szCs w:val="24"/>
        </w:rPr>
      </w:pPr>
      <w:r>
        <w:rPr>
          <w:b/>
          <w:szCs w:val="24"/>
        </w:rPr>
        <w:t>URL to GitHub Repository:</w:t>
      </w:r>
      <w:r w:rsidR="00C4526F">
        <w:rPr>
          <w:b/>
          <w:szCs w:val="24"/>
        </w:rPr>
        <w:t xml:space="preserve"> </w:t>
      </w:r>
      <w:hyperlink r:id="rId14" w:history="1">
        <w:r w:rsidR="00C4526F" w:rsidRPr="0085480A">
          <w:rPr>
            <w:rStyle w:val="Hyperlink"/>
            <w:bCs/>
            <w:szCs w:val="24"/>
          </w:rPr>
          <w:t>https://github.com/jamesaiello42/Intro-to-Java-Week-6-Coding-Assignment</w:t>
        </w:r>
      </w:hyperlink>
      <w:r w:rsidR="00C4526F">
        <w:rPr>
          <w:bCs/>
          <w:szCs w:val="24"/>
        </w:rPr>
        <w:t xml:space="preserve"> </w:t>
      </w:r>
    </w:p>
    <w:sectPr w:rsidR="00F2157F" w:rsidRPr="00C4526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801370" w14:textId="77777777" w:rsidR="00380DCA" w:rsidRDefault="00380DCA" w:rsidP="009B1ED3">
      <w:pPr>
        <w:spacing w:after="0" w:line="240" w:lineRule="auto"/>
      </w:pPr>
      <w:r>
        <w:separator/>
      </w:r>
    </w:p>
  </w:endnote>
  <w:endnote w:type="continuationSeparator" w:id="0">
    <w:p w14:paraId="5E84745F" w14:textId="77777777" w:rsidR="00380DCA" w:rsidRDefault="00380DCA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5D63C" w14:textId="77777777" w:rsidR="0031363E" w:rsidRDefault="00313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FA07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7B7939" w14:textId="77777777" w:rsidR="0031363E" w:rsidRDefault="00313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2D6B84" w14:textId="77777777" w:rsidR="00380DCA" w:rsidRDefault="00380DCA" w:rsidP="009B1ED3">
      <w:pPr>
        <w:spacing w:after="0" w:line="240" w:lineRule="auto"/>
      </w:pPr>
      <w:r>
        <w:separator/>
      </w:r>
    </w:p>
  </w:footnote>
  <w:footnote w:type="continuationSeparator" w:id="0">
    <w:p w14:paraId="58CDE8DF" w14:textId="77777777" w:rsidR="00380DCA" w:rsidRDefault="00380DCA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6D658" w14:textId="77777777" w:rsidR="0031363E" w:rsidRDefault="00313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3C394" w14:textId="36D7DF6A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90CE4" w14:textId="77777777" w:rsidR="0031363E" w:rsidRDefault="00313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DExtDQ3MDY1NzRV0lEKTi0uzszPAykwqgUAtP63hCwAAAA="/>
  </w:docVars>
  <w:rsids>
    <w:rsidRoot w:val="009B1ED3"/>
    <w:rsid w:val="000634D1"/>
    <w:rsid w:val="00070E2E"/>
    <w:rsid w:val="001C183C"/>
    <w:rsid w:val="002669A4"/>
    <w:rsid w:val="002F5022"/>
    <w:rsid w:val="0031363E"/>
    <w:rsid w:val="00360E1B"/>
    <w:rsid w:val="003735CE"/>
    <w:rsid w:val="003741EF"/>
    <w:rsid w:val="00380DCA"/>
    <w:rsid w:val="00393A77"/>
    <w:rsid w:val="003965DE"/>
    <w:rsid w:val="00423B05"/>
    <w:rsid w:val="004370AD"/>
    <w:rsid w:val="00483AB3"/>
    <w:rsid w:val="00496075"/>
    <w:rsid w:val="005A5515"/>
    <w:rsid w:val="005F20A7"/>
    <w:rsid w:val="0060437A"/>
    <w:rsid w:val="006A24B6"/>
    <w:rsid w:val="006E08EB"/>
    <w:rsid w:val="006F76AF"/>
    <w:rsid w:val="006F7C36"/>
    <w:rsid w:val="00713C65"/>
    <w:rsid w:val="00725564"/>
    <w:rsid w:val="007C0109"/>
    <w:rsid w:val="007C404D"/>
    <w:rsid w:val="007C4630"/>
    <w:rsid w:val="00894F00"/>
    <w:rsid w:val="008E3205"/>
    <w:rsid w:val="008E6428"/>
    <w:rsid w:val="008E7E4F"/>
    <w:rsid w:val="009138A8"/>
    <w:rsid w:val="00944476"/>
    <w:rsid w:val="00967F09"/>
    <w:rsid w:val="00983384"/>
    <w:rsid w:val="00995233"/>
    <w:rsid w:val="009B1ED3"/>
    <w:rsid w:val="009E2206"/>
    <w:rsid w:val="00A164BB"/>
    <w:rsid w:val="00A37C82"/>
    <w:rsid w:val="00A773E1"/>
    <w:rsid w:val="00B27DE5"/>
    <w:rsid w:val="00B338ED"/>
    <w:rsid w:val="00B800C0"/>
    <w:rsid w:val="00C4526F"/>
    <w:rsid w:val="00C742BA"/>
    <w:rsid w:val="00CE6E59"/>
    <w:rsid w:val="00D33C73"/>
    <w:rsid w:val="00DD6D1C"/>
    <w:rsid w:val="00DE19A3"/>
    <w:rsid w:val="00E933B2"/>
    <w:rsid w:val="00F0163D"/>
    <w:rsid w:val="00F01D93"/>
    <w:rsid w:val="00F2157F"/>
    <w:rsid w:val="00F4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11BF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52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2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jamesaiello42/Intro-to-Java-Week-6-Coding-Assignmen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21</cp:revision>
  <dcterms:created xsi:type="dcterms:W3CDTF">2018-10-09T17:56:00Z</dcterms:created>
  <dcterms:modified xsi:type="dcterms:W3CDTF">2021-01-23T22:17:00Z</dcterms:modified>
</cp:coreProperties>
</file>